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B089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49E478" w:rsidR="007B4A91" w:rsidRDefault="009B2491">
      <w:pPr>
        <w:rPr>
          <w:sz w:val="28"/>
          <w:szCs w:val="28"/>
        </w:rPr>
      </w:pPr>
      <w:r>
        <w:rPr>
          <w:sz w:val="28"/>
          <w:szCs w:val="28"/>
        </w:rPr>
        <w:t>Ans. Army Man : A fighter</w:t>
      </w:r>
    </w:p>
    <w:p w14:paraId="34A9E19B" w14:textId="77777777" w:rsidR="007B4A91" w:rsidRDefault="002B089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CEBABE" w:rsidR="007B4A91" w:rsidRDefault="009B2491" w:rsidP="009B2491">
      <w:pPr>
        <w:rPr>
          <w:sz w:val="28"/>
          <w:szCs w:val="28"/>
        </w:rPr>
      </w:pPr>
      <w:r>
        <w:rPr>
          <w:sz w:val="28"/>
          <w:szCs w:val="28"/>
        </w:rPr>
        <w:t>Ans. Kill Enemy to get Points</w:t>
      </w:r>
    </w:p>
    <w:p w14:paraId="3D632C61" w14:textId="77777777" w:rsidR="007B4A91" w:rsidRDefault="002B089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B0EE287" w:rsidR="007B4A91" w:rsidRDefault="009B2491" w:rsidP="009B2491">
      <w:pPr>
        <w:rPr>
          <w:sz w:val="28"/>
          <w:szCs w:val="28"/>
        </w:rPr>
      </w:pPr>
      <w:r>
        <w:rPr>
          <w:sz w:val="28"/>
          <w:szCs w:val="28"/>
        </w:rPr>
        <w:t xml:space="preserve">Ans.   An evil scientist send his minion robots to control the earth and </w:t>
      </w:r>
    </w:p>
    <w:p w14:paraId="6102F988" w14:textId="77777777" w:rsidR="007B4A91" w:rsidRDefault="002B089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29A5167" w:rsidR="007B4A91" w:rsidRDefault="009B2491" w:rsidP="009B2491">
      <w:pPr>
        <w:rPr>
          <w:sz w:val="28"/>
          <w:szCs w:val="28"/>
        </w:rPr>
      </w:pPr>
      <w:r>
        <w:rPr>
          <w:sz w:val="28"/>
          <w:szCs w:val="28"/>
        </w:rPr>
        <w:t xml:space="preserve">become the king . But first they need to kill all army officer to succesfuly get  </w:t>
      </w:r>
    </w:p>
    <w:p w14:paraId="0AE3FDBE" w14:textId="77777777" w:rsidR="007B4A91" w:rsidRDefault="002B089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3960020" w:rsidR="007B4A91" w:rsidRDefault="009B2491">
      <w:pPr>
        <w:ind w:left="720"/>
        <w:rPr>
          <w:sz w:val="28"/>
          <w:szCs w:val="28"/>
        </w:rPr>
      </w:pPr>
      <w:r>
        <w:rPr>
          <w:sz w:val="28"/>
          <w:szCs w:val="28"/>
        </w:rPr>
        <w:t>Victory in their plan.</w:t>
      </w:r>
    </w:p>
    <w:p w14:paraId="35A4557A" w14:textId="77777777" w:rsidR="007B4A91" w:rsidRDefault="002B089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DEDB46" w:rsidR="007B4A91" w:rsidRDefault="009B24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my Offic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8ED483" w:rsidR="007B4A91" w:rsidRDefault="009B24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7B7563" w:rsidR="007B4A91" w:rsidRDefault="009B24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0D97FD" w:rsidR="007B4A91" w:rsidRDefault="009B24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army offic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63C2A9A6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B089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B089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B089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B089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33BB89F2" w:rsidR="007B4A91" w:rsidRDefault="002B089F" w:rsidP="002B089F">
      <w:r>
        <w:t>I will make game more interesting with amazing bosses to defeat to keep you engaging.</w:t>
      </w:r>
    </w:p>
    <w:p w14:paraId="1519D21E" w14:textId="1A9E7914" w:rsidR="002B089F" w:rsidRDefault="002B089F" w:rsidP="002B089F">
      <w:pPr>
        <w:rPr>
          <w:sz w:val="28"/>
          <w:szCs w:val="28"/>
        </w:rPr>
      </w:pPr>
      <w:r>
        <w:t>______________________________________________________________________</w:t>
      </w:r>
      <w:bookmarkStart w:id="0" w:name="_GoBack"/>
      <w:bookmarkEnd w:id="0"/>
    </w:p>
    <w:sectPr w:rsidR="002B089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089F"/>
    <w:rsid w:val="00556965"/>
    <w:rsid w:val="005A0D2D"/>
    <w:rsid w:val="007B4A91"/>
    <w:rsid w:val="009B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OL</cp:lastModifiedBy>
  <cp:revision>4</cp:revision>
  <dcterms:created xsi:type="dcterms:W3CDTF">2021-03-18T05:03:00Z</dcterms:created>
  <dcterms:modified xsi:type="dcterms:W3CDTF">2021-11-15T09:27:00Z</dcterms:modified>
</cp:coreProperties>
</file>